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MARCH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MARCH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